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5AC5C824" w:rsidR="006E0646" w:rsidRDefault="001056EE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0DA48286" w:rsidR="00E04D2E" w:rsidRDefault="000218C2" w:rsidP="00C446D7">
                <w:pPr>
                  <w:jc w:val="left"/>
                </w:pPr>
                <w:r>
                  <w:t>6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79C181DE" w:rsidR="00E04D2E" w:rsidRDefault="000218C2" w:rsidP="00C446D7">
                <w:pPr>
                  <w:jc w:val="left"/>
                </w:pPr>
                <w:r>
                  <w:t>2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fldSimple w:instr=" SEQ Table \* ARABIC ">
        <w:r w:rsidR="007F4E0E">
          <w:rPr>
            <w:noProof/>
          </w:rPr>
          <w:t>1</w:t>
        </w:r>
      </w:fldSimple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7CFE73B4" w:rsidR="00BE132B" w:rsidRDefault="007C729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nected 4 LEDs to GPIO pins</w:t>
            </w:r>
          </w:p>
        </w:tc>
        <w:tc>
          <w:tcPr>
            <w:tcW w:w="4543" w:type="dxa"/>
          </w:tcPr>
          <w:p w14:paraId="1A2AF2D6" w14:textId="6DA5AC0A" w:rsidR="00BE132B" w:rsidRDefault="007C729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 convey information about the proximity thresholds for the forward-facing sensor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0F536A06" w:rsidR="00BE132B" w:rsidRDefault="007C729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ed Interrupt for PB 1 on board (1.2)</w:t>
            </w:r>
          </w:p>
        </w:tc>
        <w:tc>
          <w:tcPr>
            <w:tcW w:w="4543" w:type="dxa"/>
          </w:tcPr>
          <w:p w14:paraId="53306636" w14:textId="04BC637F" w:rsidR="00BE132B" w:rsidRDefault="007C729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switch between user and setup mode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03FF5E22" w:rsidR="00BE132B" w:rsidRDefault="004473AA" w:rsidP="00F722E7">
            <w:r>
              <w:t>3</w:t>
            </w:r>
          </w:p>
        </w:tc>
        <w:tc>
          <w:tcPr>
            <w:tcW w:w="4379" w:type="dxa"/>
          </w:tcPr>
          <w:p w14:paraId="480B0564" w14:textId="53919981" w:rsidR="00BE132B" w:rsidRDefault="00362193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ed software logic for setup mode</w:t>
            </w:r>
          </w:p>
          <w:p w14:paraId="469485B7" w14:textId="028002FD" w:rsidR="004473AA" w:rsidRDefault="004473AA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43" w:type="dxa"/>
          </w:tcPr>
          <w:p w14:paraId="4ADA89E8" w14:textId="6E873CF2" w:rsidR="00BE132B" w:rsidRDefault="00362193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 effectively allow user to adjust proximity thresholds for the ultrasonic sensors</w:t>
            </w:r>
          </w:p>
        </w:tc>
      </w:tr>
    </w:tbl>
    <w:p w14:paraId="14D2FFB6" w14:textId="49E828D9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fldSimple w:instr=" SEQ Table \* ARABIC ">
        <w:r w:rsidR="007F4E0E">
          <w:rPr>
            <w:noProof/>
          </w:rPr>
          <w:t>2</w:t>
        </w:r>
      </w:fldSimple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6E3C316C" w:rsidR="00AB417B" w:rsidRDefault="0072436D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SP430FR4133 datasheet lists that only 7/8 of the available GPIO pins are interrupt capable. I assumed all GPIO pins were interrupt capable and this was causing problems when trying to configure the second ultrasonic sensor as I was using the 1 GPIO pin that was not interrupt capable.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t xml:space="preserve">Table </w:t>
      </w:r>
      <w:fldSimple w:instr=" SEQ Table \* ARABIC ">
        <w:r w:rsidR="007F4E0E">
          <w:rPr>
            <w:noProof/>
          </w:rPr>
          <w:t>3</w:t>
        </w:r>
      </w:fldSimple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24DB8692" w:rsidR="0067153B" w:rsidRDefault="007C723F" w:rsidP="00D5722C">
            <w:pPr>
              <w:jc w:val="left"/>
            </w:pPr>
            <w:proofErr w:type="spellStart"/>
            <w:r>
              <w:t>Audio</w:t>
            </w:r>
            <w:r w:rsidR="00D17CAB">
              <w:t>_</w:t>
            </w:r>
            <w:r w:rsidR="0067153B">
              <w:t>Out</w:t>
            </w:r>
            <w:proofErr w:type="spellEnd"/>
            <w:r w:rsidR="0067153B">
              <w:t xml:space="preserve"> (X)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2B3795AD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mode 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26EF0273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0 V</w:t>
            </w:r>
          </w:p>
        </w:tc>
        <w:tc>
          <w:tcPr>
            <w:tcW w:w="1080" w:type="dxa"/>
            <w:vAlign w:val="center"/>
          </w:tcPr>
          <w:p w14:paraId="16B1E7DC" w14:textId="21605A63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0 </w:t>
            </w:r>
            <w:r w:rsidR="0067153B">
              <w:t>V</w:t>
            </w:r>
          </w:p>
        </w:tc>
      </w:tr>
      <w:tr w:rsidR="0067153B" w14:paraId="1EC3738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1BE4054C" w:rsidR="0067153B" w:rsidRDefault="00D17CA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32155917" w14:textId="0DBBE7DC" w:rsidR="0067153B" w:rsidRDefault="00D17CA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mode</w:t>
            </w:r>
          </w:p>
        </w:tc>
        <w:tc>
          <w:tcPr>
            <w:tcW w:w="1080" w:type="dxa"/>
            <w:vAlign w:val="center"/>
          </w:tcPr>
          <w:p w14:paraId="5BFD4F7B" w14:textId="5273732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FDF0A49" w14:textId="5274C7D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A9A5BE0" w14:textId="16147F41" w:rsidR="0067153B" w:rsidRDefault="00710F10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mA (at nominal voltage)</w:t>
            </w:r>
          </w:p>
        </w:tc>
      </w:tr>
      <w:tr w:rsidR="0067153B" w14:paraId="0892D9E0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3A184CCA" w14:textId="42D9C1C6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quency</w:t>
            </w:r>
          </w:p>
        </w:tc>
        <w:tc>
          <w:tcPr>
            <w:tcW w:w="3456" w:type="dxa"/>
            <w:vAlign w:val="center"/>
          </w:tcPr>
          <w:p w14:paraId="71286402" w14:textId="36E84316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mode</w:t>
            </w:r>
          </w:p>
        </w:tc>
        <w:tc>
          <w:tcPr>
            <w:tcW w:w="1080" w:type="dxa"/>
            <w:vAlign w:val="center"/>
          </w:tcPr>
          <w:p w14:paraId="5146B4A1" w14:textId="2D968B9D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08C56C3" w14:textId="2DB90236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00 +- 50 Hz</w:t>
            </w:r>
          </w:p>
        </w:tc>
        <w:tc>
          <w:tcPr>
            <w:tcW w:w="1080" w:type="dxa"/>
            <w:vAlign w:val="center"/>
          </w:tcPr>
          <w:p w14:paraId="42E93B40" w14:textId="0376D025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7153B" w14:paraId="30764DA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53EC7EA6" w:rsidR="0067153B" w:rsidRDefault="00B41F81" w:rsidP="00D5722C">
            <w:pPr>
              <w:jc w:val="left"/>
            </w:pPr>
            <w:r>
              <w:t>ECHO</w:t>
            </w:r>
            <w:r w:rsidR="00351207">
              <w:t xml:space="preserve"> (X)</w:t>
            </w:r>
          </w:p>
        </w:tc>
        <w:tc>
          <w:tcPr>
            <w:tcW w:w="1270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067603" w14:textId="700921CE" w:rsidR="0067153B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75549338" w14:textId="6425825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8A0AED9" w14:textId="25DBEFA8" w:rsidR="0067153B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V</w:t>
            </w:r>
          </w:p>
        </w:tc>
        <w:tc>
          <w:tcPr>
            <w:tcW w:w="1080" w:type="dxa"/>
            <w:vAlign w:val="center"/>
          </w:tcPr>
          <w:p w14:paraId="57609D10" w14:textId="0185CFE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51207" w14:paraId="17AD4BB5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6B6A2607" w14:textId="77777777" w:rsidR="00351207" w:rsidRDefault="0035120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6241BA99" w14:textId="7F2C44E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0EA07AB1" w14:textId="504A0142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3D8F9C7C" w14:textId="7777777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9732620" w14:textId="3B64D53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 mA</w:t>
            </w:r>
          </w:p>
        </w:tc>
        <w:tc>
          <w:tcPr>
            <w:tcW w:w="1080" w:type="dxa"/>
            <w:vAlign w:val="center"/>
          </w:tcPr>
          <w:p w14:paraId="618A74BC" w14:textId="7777777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51207" w14:paraId="01BDD3BD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5F3C2B19" w14:textId="77777777" w:rsidR="00351207" w:rsidRDefault="0035120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224E365A" w14:textId="63D5D689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equency</w:t>
            </w:r>
          </w:p>
        </w:tc>
        <w:tc>
          <w:tcPr>
            <w:tcW w:w="3456" w:type="dxa"/>
            <w:vAlign w:val="center"/>
          </w:tcPr>
          <w:p w14:paraId="2D87E420" w14:textId="421F29E0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514779C3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E171B63" w14:textId="6B2C13FC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 kHz</w:t>
            </w:r>
          </w:p>
        </w:tc>
        <w:tc>
          <w:tcPr>
            <w:tcW w:w="1080" w:type="dxa"/>
            <w:vAlign w:val="center"/>
          </w:tcPr>
          <w:p w14:paraId="17826DDF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53B" w14:paraId="0B991AE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5F00685F" w:rsidR="0067153B" w:rsidRDefault="00351207" w:rsidP="00D5722C">
            <w:pPr>
              <w:jc w:val="left"/>
            </w:pPr>
            <w:r>
              <w:t>TRIGGER</w:t>
            </w:r>
            <w:r w:rsidR="004C131F">
              <w:t xml:space="preserve"> (X)</w:t>
            </w:r>
          </w:p>
        </w:tc>
        <w:tc>
          <w:tcPr>
            <w:tcW w:w="1270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3B0D9CEC" w14:textId="40965B9A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43DD1C73" w14:textId="433A5BC1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4992DC3" w14:textId="77FD58B3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V</w:t>
            </w:r>
          </w:p>
        </w:tc>
        <w:tc>
          <w:tcPr>
            <w:tcW w:w="1080" w:type="dxa"/>
            <w:vAlign w:val="center"/>
          </w:tcPr>
          <w:p w14:paraId="537D5E57" w14:textId="6D4A72D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51207" w14:paraId="70989B20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54C557C7" w14:textId="77777777" w:rsidR="00351207" w:rsidRDefault="0035120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31C55B70" w14:textId="2E6D78C4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7B51B1F9" w14:textId="63450BFE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082598F1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5691637" w14:textId="483C0CF8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 mA</w:t>
            </w:r>
          </w:p>
        </w:tc>
        <w:tc>
          <w:tcPr>
            <w:tcW w:w="1080" w:type="dxa"/>
            <w:vAlign w:val="center"/>
          </w:tcPr>
          <w:p w14:paraId="4B860C74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53B" w14:paraId="6B8E785D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111A81E9" w14:textId="25739EF3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lse Width</w:t>
            </w:r>
          </w:p>
        </w:tc>
        <w:tc>
          <w:tcPr>
            <w:tcW w:w="3456" w:type="dxa"/>
            <w:vAlign w:val="center"/>
          </w:tcPr>
          <w:p w14:paraId="704A7E4D" w14:textId="6AEA0270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40F67A12" w14:textId="70E730DD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AB5E7BE" w14:textId="67FB5718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0 </w:t>
            </w:r>
            <w:r w:rsidR="002C0828">
              <w:rPr>
                <w:rFonts w:cstheme="minorHAnsi"/>
              </w:rPr>
              <w:t>µ</w:t>
            </w:r>
            <w:r>
              <w:t>S</w:t>
            </w:r>
          </w:p>
        </w:tc>
        <w:tc>
          <w:tcPr>
            <w:tcW w:w="1080" w:type="dxa"/>
            <w:vAlign w:val="center"/>
          </w:tcPr>
          <w:p w14:paraId="3F8850BF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  <w:bookmarkStart w:id="3" w:name="_GoBack"/>
      <w:bookmarkEnd w:id="3"/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fldSimple w:instr=" SEQ Table \* ARABIC ">
        <w:r>
          <w:rPr>
            <w:noProof/>
          </w:rPr>
          <w:t>4</w:t>
        </w:r>
      </w:fldSimple>
      <w:bookmarkEnd w:id="4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291"/>
        <w:gridCol w:w="2084"/>
        <w:gridCol w:w="2170"/>
        <w:gridCol w:w="3815"/>
      </w:tblGrid>
      <w:tr w:rsidR="00CF6B2E" w14:paraId="2DD0C17B" w14:textId="77777777" w:rsidTr="00F72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084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7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815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F6B2E" w14:paraId="08F55B6B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C9B5830" w14:textId="07D46A8D" w:rsidR="00CF6B2E" w:rsidRDefault="002C0828" w:rsidP="00F722E7">
            <w:proofErr w:type="spellStart"/>
            <w:r>
              <w:t>Audio_Out</w:t>
            </w:r>
            <w:proofErr w:type="spellEnd"/>
          </w:p>
        </w:tc>
        <w:tc>
          <w:tcPr>
            <w:tcW w:w="2084" w:type="dxa"/>
          </w:tcPr>
          <w:p w14:paraId="2E92EE5F" w14:textId="2F1FD38C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1.7 </w:t>
            </w:r>
          </w:p>
        </w:tc>
        <w:tc>
          <w:tcPr>
            <w:tcW w:w="2170" w:type="dxa"/>
          </w:tcPr>
          <w:p w14:paraId="55CF908C" w14:textId="41D2736D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J2 pin </w:t>
            </w:r>
            <w:r w:rsidR="00C20551">
              <w:t>2</w:t>
            </w:r>
          </w:p>
        </w:tc>
        <w:tc>
          <w:tcPr>
            <w:tcW w:w="3815" w:type="dxa"/>
          </w:tcPr>
          <w:p w14:paraId="16E92321" w14:textId="24EFDB4E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C20551">
              <w:t>Audio_Out</w:t>
            </w:r>
            <w:proofErr w:type="spellEnd"/>
          </w:p>
        </w:tc>
      </w:tr>
      <w:tr w:rsidR="00CF6B2E" w14:paraId="72B44A7B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7C0D4B6" w14:textId="5F18A886" w:rsidR="00CF6B2E" w:rsidRDefault="002C0828" w:rsidP="00F722E7">
            <w:r>
              <w:t>ECHO</w:t>
            </w:r>
          </w:p>
        </w:tc>
        <w:tc>
          <w:tcPr>
            <w:tcW w:w="2084" w:type="dxa"/>
          </w:tcPr>
          <w:p w14:paraId="4BAD36D6" w14:textId="23A7FB69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C20551">
              <w:t>2.5, P1.5</w:t>
            </w:r>
          </w:p>
        </w:tc>
        <w:tc>
          <w:tcPr>
            <w:tcW w:w="2170" w:type="dxa"/>
          </w:tcPr>
          <w:p w14:paraId="4F1D9F16" w14:textId="0DC25732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1 pin </w:t>
            </w:r>
            <w:r w:rsidR="00782ABD">
              <w:t>8</w:t>
            </w:r>
            <w:r w:rsidR="00C20551">
              <w:t>, J2 pin 10</w:t>
            </w:r>
          </w:p>
        </w:tc>
        <w:tc>
          <w:tcPr>
            <w:tcW w:w="3815" w:type="dxa"/>
          </w:tcPr>
          <w:p w14:paraId="3E6CE5AF" w14:textId="0CFEAF03" w:rsidR="00CF6B2E" w:rsidRDefault="00C20551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20551">
              <w:t>Echo_InGPIOFwd</w:t>
            </w:r>
            <w:proofErr w:type="spellEnd"/>
            <w:r>
              <w:t xml:space="preserve">, </w:t>
            </w:r>
            <w:proofErr w:type="spellStart"/>
            <w:r w:rsidRPr="00C20551">
              <w:t>Echo_InGPIOBwd</w:t>
            </w:r>
            <w:proofErr w:type="spellEnd"/>
          </w:p>
        </w:tc>
      </w:tr>
      <w:tr w:rsidR="00CF6B2E" w14:paraId="46365E81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99A3DB5" w14:textId="5099B9A6" w:rsidR="00CF6B2E" w:rsidRDefault="002C0828" w:rsidP="00F722E7">
            <w:r>
              <w:t>TRIGGER</w:t>
            </w:r>
          </w:p>
        </w:tc>
        <w:tc>
          <w:tcPr>
            <w:tcW w:w="2084" w:type="dxa"/>
          </w:tcPr>
          <w:p w14:paraId="7D3E0751" w14:textId="20517118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2.7</w:t>
            </w:r>
          </w:p>
        </w:tc>
        <w:tc>
          <w:tcPr>
            <w:tcW w:w="2170" w:type="dxa"/>
          </w:tcPr>
          <w:p w14:paraId="4FABA1F7" w14:textId="28F6B196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J1 pin </w:t>
            </w:r>
            <w:r w:rsidR="00782ABD">
              <w:t>5</w:t>
            </w:r>
          </w:p>
        </w:tc>
        <w:tc>
          <w:tcPr>
            <w:tcW w:w="3815" w:type="dxa"/>
          </w:tcPr>
          <w:p w14:paraId="06715E2B" w14:textId="382974B7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rigger_Out</w:t>
            </w:r>
            <w:proofErr w:type="spellEnd"/>
          </w:p>
        </w:tc>
      </w:tr>
    </w:tbl>
    <w:p w14:paraId="47C3D40F" w14:textId="622BCB45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F2809E" w14:textId="77777777" w:rsidR="001056EE" w:rsidRDefault="001056EE" w:rsidP="00424A54">
      <w:r>
        <w:separator/>
      </w:r>
    </w:p>
  </w:endnote>
  <w:endnote w:type="continuationSeparator" w:id="0">
    <w:p w14:paraId="78D88600" w14:textId="77777777" w:rsidR="001056EE" w:rsidRDefault="001056EE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9A38F3" w:rsidRPr="0059735A">
      <w:t>1</w:t>
    </w:r>
    <w:r w:rsidR="009A38F3" w:rsidRPr="0059735A">
      <w:fldChar w:fldCharType="end"/>
    </w:r>
    <w:r w:rsidR="009A38F3" w:rsidRPr="0059735A">
      <w:t xml:space="preserve"> of </w:t>
    </w:r>
    <w:fldSimple w:instr=" NUMPAGES   \* MERGEFORMAT ">
      <w:r w:rsidRPr="0059735A">
        <w:t>3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B867" w14:textId="730A9813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>
      <w:t>2</w:t>
    </w:r>
    <w:r w:rsidRPr="0059735A">
      <w:fldChar w:fldCharType="end"/>
    </w:r>
    <w:r w:rsidRPr="0059735A">
      <w:t xml:space="preserve"> of </w:t>
    </w:r>
    <w:r w:rsidR="001056EE">
      <w:fldChar w:fldCharType="begin"/>
    </w:r>
    <w:r w:rsidR="001056EE">
      <w:instrText xml:space="preserve"> NUMPAGES   \* MERGEFORMAT </w:instrText>
    </w:r>
    <w:r w:rsidR="001056EE">
      <w:fldChar w:fldCharType="separate"/>
    </w:r>
    <w:r>
      <w:t>2</w:t>
    </w:r>
    <w:r w:rsidR="001056EE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CD7D1" w14:textId="77777777" w:rsidR="001056EE" w:rsidRDefault="001056EE" w:rsidP="00424A54">
      <w:r>
        <w:separator/>
      </w:r>
    </w:p>
  </w:footnote>
  <w:footnote w:type="continuationSeparator" w:id="0">
    <w:p w14:paraId="6C7C5B74" w14:textId="77777777" w:rsidR="001056EE" w:rsidRDefault="001056EE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D5"/>
    <w:rsid w:val="00005B0E"/>
    <w:rsid w:val="000217DF"/>
    <w:rsid w:val="000218C2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6EE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3685C"/>
    <w:rsid w:val="00241C94"/>
    <w:rsid w:val="00245B63"/>
    <w:rsid w:val="00256847"/>
    <w:rsid w:val="002678CA"/>
    <w:rsid w:val="002768C8"/>
    <w:rsid w:val="0028458B"/>
    <w:rsid w:val="002939D5"/>
    <w:rsid w:val="00293E05"/>
    <w:rsid w:val="002972D9"/>
    <w:rsid w:val="002A1568"/>
    <w:rsid w:val="002A22AF"/>
    <w:rsid w:val="002A3B18"/>
    <w:rsid w:val="002B4127"/>
    <w:rsid w:val="002C0828"/>
    <w:rsid w:val="002C36EF"/>
    <w:rsid w:val="002D066C"/>
    <w:rsid w:val="002E0F5C"/>
    <w:rsid w:val="002E537B"/>
    <w:rsid w:val="002F0F09"/>
    <w:rsid w:val="002F2980"/>
    <w:rsid w:val="00305211"/>
    <w:rsid w:val="0031271F"/>
    <w:rsid w:val="0031631D"/>
    <w:rsid w:val="003209B2"/>
    <w:rsid w:val="00323593"/>
    <w:rsid w:val="00324A28"/>
    <w:rsid w:val="00342377"/>
    <w:rsid w:val="00344C76"/>
    <w:rsid w:val="0034734E"/>
    <w:rsid w:val="00347D3D"/>
    <w:rsid w:val="00351207"/>
    <w:rsid w:val="003515F1"/>
    <w:rsid w:val="00351C95"/>
    <w:rsid w:val="003525D4"/>
    <w:rsid w:val="003570EA"/>
    <w:rsid w:val="0036056E"/>
    <w:rsid w:val="003617F7"/>
    <w:rsid w:val="00362193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473AA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6CB8"/>
    <w:rsid w:val="004A6E43"/>
    <w:rsid w:val="004B138A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45E6"/>
    <w:rsid w:val="0055666B"/>
    <w:rsid w:val="00560ECE"/>
    <w:rsid w:val="00567B22"/>
    <w:rsid w:val="005761D1"/>
    <w:rsid w:val="00584343"/>
    <w:rsid w:val="00586229"/>
    <w:rsid w:val="00593CAA"/>
    <w:rsid w:val="0059735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0F10"/>
    <w:rsid w:val="0071382E"/>
    <w:rsid w:val="00716ABD"/>
    <w:rsid w:val="00721719"/>
    <w:rsid w:val="0072436D"/>
    <w:rsid w:val="00726395"/>
    <w:rsid w:val="007333A3"/>
    <w:rsid w:val="00735F61"/>
    <w:rsid w:val="007419BF"/>
    <w:rsid w:val="00743885"/>
    <w:rsid w:val="007443CB"/>
    <w:rsid w:val="00747118"/>
    <w:rsid w:val="00750A82"/>
    <w:rsid w:val="00753FB4"/>
    <w:rsid w:val="00763C47"/>
    <w:rsid w:val="00765BB9"/>
    <w:rsid w:val="00782ABD"/>
    <w:rsid w:val="007850D1"/>
    <w:rsid w:val="007913E9"/>
    <w:rsid w:val="0079310C"/>
    <w:rsid w:val="00793A4F"/>
    <w:rsid w:val="007A1321"/>
    <w:rsid w:val="007A5851"/>
    <w:rsid w:val="007B25A5"/>
    <w:rsid w:val="007C723F"/>
    <w:rsid w:val="007C729E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395C"/>
    <w:rsid w:val="008B4865"/>
    <w:rsid w:val="008B7F7F"/>
    <w:rsid w:val="008C04D9"/>
    <w:rsid w:val="008C7E50"/>
    <w:rsid w:val="008D1018"/>
    <w:rsid w:val="008D60F9"/>
    <w:rsid w:val="008D6FE4"/>
    <w:rsid w:val="00903DA8"/>
    <w:rsid w:val="0090672C"/>
    <w:rsid w:val="0090789F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80F53"/>
    <w:rsid w:val="00A85F9C"/>
    <w:rsid w:val="00AB13A5"/>
    <w:rsid w:val="00AB1CF1"/>
    <w:rsid w:val="00AB417B"/>
    <w:rsid w:val="00AB5017"/>
    <w:rsid w:val="00AD1DF4"/>
    <w:rsid w:val="00AE7F03"/>
    <w:rsid w:val="00AF04A1"/>
    <w:rsid w:val="00AF15BE"/>
    <w:rsid w:val="00AF3949"/>
    <w:rsid w:val="00AF773F"/>
    <w:rsid w:val="00B01247"/>
    <w:rsid w:val="00B05F75"/>
    <w:rsid w:val="00B07A95"/>
    <w:rsid w:val="00B16BC9"/>
    <w:rsid w:val="00B27A80"/>
    <w:rsid w:val="00B35F10"/>
    <w:rsid w:val="00B41F81"/>
    <w:rsid w:val="00B425C5"/>
    <w:rsid w:val="00B439BA"/>
    <w:rsid w:val="00B440AD"/>
    <w:rsid w:val="00B44C09"/>
    <w:rsid w:val="00B526F2"/>
    <w:rsid w:val="00B556FE"/>
    <w:rsid w:val="00B720C4"/>
    <w:rsid w:val="00B8109E"/>
    <w:rsid w:val="00B822C4"/>
    <w:rsid w:val="00B826F0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44B9"/>
    <w:rsid w:val="00C20551"/>
    <w:rsid w:val="00C34382"/>
    <w:rsid w:val="00C446D7"/>
    <w:rsid w:val="00C44AC5"/>
    <w:rsid w:val="00C47C10"/>
    <w:rsid w:val="00C51CDA"/>
    <w:rsid w:val="00C573B0"/>
    <w:rsid w:val="00C62E1C"/>
    <w:rsid w:val="00C671DA"/>
    <w:rsid w:val="00C8044A"/>
    <w:rsid w:val="00C85597"/>
    <w:rsid w:val="00C85656"/>
    <w:rsid w:val="00C944C4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17CAB"/>
    <w:rsid w:val="00D20E9B"/>
    <w:rsid w:val="00D37810"/>
    <w:rsid w:val="00D4626D"/>
    <w:rsid w:val="00D46F69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3DF4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DE6"/>
    <w:rsid w:val="00ED0590"/>
    <w:rsid w:val="00ED6613"/>
    <w:rsid w:val="00EE64F1"/>
    <w:rsid w:val="00F11D61"/>
    <w:rsid w:val="00F11E5C"/>
    <w:rsid w:val="00F12961"/>
    <w:rsid w:val="00F2540F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7916"/>
    <w:rsid w:val="00F94353"/>
    <w:rsid w:val="00FA4564"/>
    <w:rsid w:val="00FB5B0E"/>
    <w:rsid w:val="00FB62AC"/>
    <w:rsid w:val="00FC530A"/>
    <w:rsid w:val="00FC5DE1"/>
    <w:rsid w:val="00FD2342"/>
    <w:rsid w:val="00FD3FC7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827D56"/>
    <w:rsid w:val="00991560"/>
    <w:rsid w:val="00B503C2"/>
    <w:rsid w:val="00C00874"/>
    <w:rsid w:val="00D6657D"/>
    <w:rsid w:val="00D67B66"/>
    <w:rsid w:val="00E4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5295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11CA31-3955-4344-A333-4D47CE9A1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Waleed Ahmed</cp:lastModifiedBy>
  <cp:revision>255</cp:revision>
  <dcterms:created xsi:type="dcterms:W3CDTF">2019-05-01T15:10:00Z</dcterms:created>
  <dcterms:modified xsi:type="dcterms:W3CDTF">2019-10-11T04:14:00Z</dcterms:modified>
</cp:coreProperties>
</file>